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detail-oriented Editor with over [X years] of experience in the publishing industry. My career has been centered around delivering high-quality content tailored to diverse audiences, with a strong focus on the dynamic media landscape of Germany Berlin. As an Editor based in Berlin, I combine technical expertise with cultural sensitivity to ensure that every project meets the highest standards of clarity, accuracy, and creativity. My work reflects a deep understanding of both global publishing trends and the unique demands of the German-speaking market. I am committed to contributing my skills to organizations in Germany Berlin that value innovation and excellence in editorial process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[Company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editorial team in developing and refining content for print and digital publications, ensuring alignment with the company's brand identity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Collaborate with writers, designers, and project managers to streamline workflows and maintain high production standards in Germany Berlin's competitive media environment.</w:t>
      </w:r>
    </w:p>
    <w:p>
      <w:pPr>
        <w:numPr>
          <w:ilvl w:val="0"/>
          <w:numId w:val="1001"/>
        </w:numPr>
        <w:pStyle w:val="Compact"/>
      </w:pPr>
      <w:r>
        <w:t xml:space="preserve">Conduct thorough proofreading, fact-checking, and copyediting of articles, ensuring accuracy and consistency across all platforms.</w:t>
      </w:r>
    </w:p>
    <w:p>
      <w:pPr>
        <w:numPr>
          <w:ilvl w:val="0"/>
          <w:numId w:val="1001"/>
        </w:numPr>
        <w:pStyle w:val="Compact"/>
      </w:pPr>
      <w:r>
        <w:t xml:space="preserve">Mentor junior editors to foster a culture of continuous learning and professional growth within the team.</w:t>
      </w:r>
    </w:p>
    <w:bookmarkEnd w:id="22"/>
    <w:bookmarkStart w:id="23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[Freelance Projects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ditorial services to clients across various industries, including publishing houses, startups, and international organizations in Germany Berlin.</w:t>
      </w:r>
    </w:p>
    <w:p>
      <w:pPr>
        <w:numPr>
          <w:ilvl w:val="0"/>
          <w:numId w:val="1002"/>
        </w:numPr>
        <w:pStyle w:val="Compact"/>
      </w:pPr>
      <w:r>
        <w:t xml:space="preserve">Translated and adapted content for German-speaking audiences, ensuring cultural relevance and linguistic precision.</w:t>
      </w:r>
    </w:p>
    <w:p>
      <w:pPr>
        <w:numPr>
          <w:ilvl w:val="0"/>
          <w:numId w:val="1002"/>
        </w:numPr>
        <w:pStyle w:val="Compact"/>
      </w:pPr>
      <w:r>
        <w:t xml:space="preserve">Developed style guides and editorial policies to standardize content quality across multiple projects.</w:t>
      </w:r>
    </w:p>
    <w:bookmarkEnd w:id="23"/>
    <w:bookmarkStart w:id="24" w:name="assistant-editor"/>
    <w:p>
      <w:pPr>
        <w:pStyle w:val="Heading3"/>
      </w:pPr>
      <w:r>
        <w:rPr>
          <w:bCs/>
          <w:b/>
        </w:rP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[Company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editors in managing editorial calendars and coordinating with external contributors.</w:t>
      </w:r>
    </w:p>
    <w:p>
      <w:pPr>
        <w:numPr>
          <w:ilvl w:val="0"/>
          <w:numId w:val="1003"/>
        </w:numPr>
        <w:pStyle w:val="Compact"/>
      </w:pPr>
      <w:r>
        <w:t xml:space="preserve">Reviewed manuscripts for grammar, structure, and coherence, contributing to the publication of over [X] articles annually.</w:t>
      </w:r>
    </w:p>
    <w:p>
      <w:pPr>
        <w:numPr>
          <w:ilvl w:val="0"/>
          <w:numId w:val="1003"/>
        </w:numPr>
        <w:pStyle w:val="Compact"/>
      </w:pPr>
      <w:r>
        <w:t xml:space="preserve">Participated in editorial meetings to discuss content strategy and audience engagement in Germany Berlin's evolving media landscap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media-studies"/>
    <w:p>
      <w:pPr>
        <w:pStyle w:val="Heading3"/>
      </w:pPr>
      <w:r>
        <w:rPr>
          <w:bCs/>
          <w:b/>
        </w:rPr>
        <w:t xml:space="preserve">MSc in Media Studies</w:t>
      </w:r>
    </w:p>
    <w:p>
      <w:pPr>
        <w:pStyle w:val="FirstParagraph"/>
      </w:pPr>
      <w:r>
        <w:rPr>
          <w:iCs/>
          <w:i/>
        </w:rPr>
        <w:t xml:space="preserve">[University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pecialized in digital media production and editorial practices, with a focus on the German market.</w:t>
      </w:r>
    </w:p>
    <w:p>
      <w:pPr>
        <w:numPr>
          <w:ilvl w:val="0"/>
          <w:numId w:val="1004"/>
        </w:numPr>
        <w:pStyle w:val="Compact"/>
      </w:pPr>
      <w:r>
        <w:t xml:space="preserve">Captured insights into the intersection of technology and storytelling, which enhanced my ability to adapt content for diverse platforms in Germany Berlin.</w:t>
      </w:r>
    </w:p>
    <w:bookmarkEnd w:id="26"/>
    <w:bookmarkStart w:id="27" w:name="bsc-in-english-literature"/>
    <w:p>
      <w:pPr>
        <w:pStyle w:val="Heading3"/>
      </w:pPr>
      <w:r>
        <w:rPr>
          <w:bCs/>
          <w:b/>
        </w:rPr>
        <w:t xml:space="preserve">BSc in English Literature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Developed strong analytical and critical thinking skills, which are essential for editing complex texts.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of literary theory and language studies, supporting my editorial work in both academic and commercial contex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ven ability to edit manuscripts, articles, and multimedia content for clarity, consistency, and impa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English and German; proficient in proofreading and translating texts between both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Skills:</w:t>
      </w:r>
      <w:r>
        <w:t xml:space="preserve"> </w:t>
      </w:r>
      <w:r>
        <w:t xml:space="preserve">Advanced knowledge of Adobe InDesign, Microsoft Word, and Google Docs. Familiar with content management systems (CMS) such as WordPress and Drup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team collaborations to meet deadlines in fast-paced environments like Germany Berl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erman media norms and audience preferences, ensuring content resonates effectively within the local context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 (C2 leve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.</w:t>
      </w:r>
    </w:p>
    <w:bookmarkEnd w:id="30"/>
    <w:bookmarkStart w:id="31" w:name="X3707ba5370b5b9080232225c47c68cfb2f33e49"/>
    <w:p>
      <w:pPr>
        <w:pStyle w:val="Heading2"/>
      </w:pPr>
      <w:r>
        <w:t xml:space="preserve">Certifications and Additional Qual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Copyediting</w:t>
      </w:r>
      <w:r>
        <w:t xml:space="preserve">, [Institution Name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ofreading Certification</w:t>
      </w:r>
      <w:r>
        <w:t xml:space="preserve">, [Institution Name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Development Courses in Digital Media Editing</w:t>
      </w:r>
      <w:r>
        <w:t xml:space="preserve">, [Platform, e.g., Coursera], [Year]</w:t>
      </w:r>
    </w:p>
    <w:bookmarkEnd w:id="31"/>
    <w:bookmarkStart w:id="32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Editorial Projects in Germany Berlin:</w:t>
      </w:r>
    </w:p>
    <w:p>
      <w:pPr>
        <w:numPr>
          <w:ilvl w:val="0"/>
          <w:numId w:val="1009"/>
        </w:numPr>
        <w:pStyle w:val="Compact"/>
      </w:pPr>
      <w:r>
        <w:t xml:space="preserve">Edited and published a series of articles for [Local Magazine/Website] focusing on cultural trends in Berlin, which received positive feedback from readers and industry experts.</w:t>
      </w:r>
    </w:p>
    <w:p>
      <w:pPr>
        <w:numPr>
          <w:ilvl w:val="0"/>
          <w:numId w:val="1009"/>
        </w:numPr>
        <w:pStyle w:val="Compact"/>
      </w:pPr>
      <w:r>
        <w:t xml:space="preserve">Collaborated with a startup in Berlin to develop an editorial strategy for their digital platform, resulting in a 30% increase in user engagement.</w:t>
      </w:r>
    </w:p>
    <w:p>
      <w:pPr>
        <w:numPr>
          <w:ilvl w:val="0"/>
          <w:numId w:val="1009"/>
        </w:numPr>
        <w:pStyle w:val="Compact"/>
      </w:pPr>
      <w:r>
        <w:t xml:space="preserve">Contributed to the editing of a documentary script for [Local Production Company], ensuring accuracy and cultural sensitivity for German-speaking audiences.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Insert link to online portfolio or attach a digital copy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reflects the professional experience and skills of an Editor in Germany Berlin, tailored to meet the expectations of local employers and internation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Germany Berlin</dc:title>
  <dc:creator/>
  <dc:language>en</dc:language>
  <cp:keywords/>
  <dcterms:created xsi:type="dcterms:W3CDTF">2026-04-29T20:14:25Z</dcterms:created>
  <dcterms:modified xsi:type="dcterms:W3CDTF">2026-04-29T2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